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23AAA7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Agenda</w:t>
      </w:r>
    </w:p>
    <w:p w14:paraId="2356ABCD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4F0996F0" w14:textId="77777777" w:rsidR="0005166A" w:rsidRPr="005F5DFC" w:rsidRDefault="005125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>Presidential Committee on Athletics</w:t>
      </w:r>
    </w:p>
    <w:p w14:paraId="3DF04942" w14:textId="77777777" w:rsidR="0005166A" w:rsidRPr="005F5DFC" w:rsidRDefault="0005166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1C9693E1" w14:textId="5C762298" w:rsidR="00E757F8" w:rsidRDefault="007B7EA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DE5851">
        <w:rPr>
          <w:rFonts w:ascii="Times New Roman" w:hAnsi="Times New Roman"/>
          <w:caps/>
          <w:noProof/>
          <w:sz w:val="24"/>
          <w:szCs w:val="24"/>
        </w:rPr>
        <w:t>THURSDAY</w:t>
      </w:r>
      <w:r w:rsidRPr="005F5DFC">
        <w:rPr>
          <w:rFonts w:ascii="Times New Roman" w:hAnsi="Times New Roman"/>
          <w:caps/>
          <w:sz w:val="24"/>
          <w:szCs w:val="24"/>
        </w:rPr>
        <w:t>,</w:t>
      </w:r>
      <w:r w:rsidR="00EE30E5">
        <w:rPr>
          <w:rFonts w:ascii="Times New Roman" w:hAnsi="Times New Roman"/>
          <w:caps/>
          <w:sz w:val="24"/>
          <w:szCs w:val="24"/>
        </w:rPr>
        <w:t xml:space="preserve"> OCTO</w:t>
      </w:r>
      <w:r w:rsidR="003B6EFF" w:rsidRPr="005F5DFC">
        <w:rPr>
          <w:rFonts w:ascii="Times New Roman" w:hAnsi="Times New Roman"/>
          <w:caps/>
          <w:sz w:val="24"/>
          <w:szCs w:val="24"/>
        </w:rPr>
        <w:t xml:space="preserve">BER </w:t>
      </w:r>
      <w:r w:rsidR="004E1DA6">
        <w:rPr>
          <w:rFonts w:ascii="Times New Roman" w:hAnsi="Times New Roman"/>
          <w:caps/>
          <w:sz w:val="24"/>
          <w:szCs w:val="24"/>
        </w:rPr>
        <w:t>1</w:t>
      </w:r>
      <w:r w:rsidR="003B6EFF" w:rsidRPr="005F5DFC">
        <w:rPr>
          <w:rFonts w:ascii="Times New Roman" w:hAnsi="Times New Roman"/>
          <w:caps/>
          <w:sz w:val="24"/>
          <w:szCs w:val="24"/>
        </w:rPr>
        <w:t>,</w:t>
      </w:r>
      <w:r w:rsidR="00172976">
        <w:rPr>
          <w:rFonts w:ascii="Times New Roman" w:hAnsi="Times New Roman"/>
          <w:caps/>
          <w:sz w:val="24"/>
          <w:szCs w:val="24"/>
        </w:rPr>
        <w:t xml:space="preserve"> 20</w:t>
      </w:r>
      <w:r w:rsidR="00C761AC">
        <w:rPr>
          <w:rFonts w:ascii="Times New Roman" w:hAnsi="Times New Roman"/>
          <w:caps/>
          <w:sz w:val="24"/>
          <w:szCs w:val="24"/>
        </w:rPr>
        <w:t>2</w:t>
      </w:r>
      <w:r w:rsidR="004E1DA6">
        <w:rPr>
          <w:rFonts w:ascii="Times New Roman" w:hAnsi="Times New Roman"/>
          <w:caps/>
          <w:sz w:val="24"/>
          <w:szCs w:val="24"/>
        </w:rPr>
        <w:t>0</w:t>
      </w:r>
    </w:p>
    <w:p w14:paraId="0F3AD0F7" w14:textId="77777777" w:rsidR="0069456D" w:rsidRDefault="006945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89FD923" w14:textId="75CE5A41" w:rsidR="00E757F8" w:rsidRDefault="00E757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5F5DFC">
        <w:rPr>
          <w:rFonts w:ascii="Times New Roman" w:hAnsi="Times New Roman"/>
          <w:caps/>
          <w:sz w:val="24"/>
          <w:szCs w:val="24"/>
        </w:rPr>
        <w:t xml:space="preserve">4:00 </w:t>
      </w:r>
      <w:r w:rsidR="00306586">
        <w:rPr>
          <w:rFonts w:ascii="Times New Roman" w:hAnsi="Times New Roman"/>
          <w:caps/>
          <w:sz w:val="24"/>
          <w:szCs w:val="24"/>
        </w:rPr>
        <w:t>-</w:t>
      </w:r>
      <w:r w:rsidRPr="005F5DFC">
        <w:rPr>
          <w:rFonts w:ascii="Times New Roman" w:hAnsi="Times New Roman"/>
          <w:caps/>
          <w:sz w:val="24"/>
          <w:szCs w:val="24"/>
        </w:rPr>
        <w:t xml:space="preserve"> 5:</w:t>
      </w:r>
      <w:r w:rsidR="00076389">
        <w:rPr>
          <w:rFonts w:ascii="Times New Roman" w:hAnsi="Times New Roman"/>
          <w:caps/>
          <w:sz w:val="24"/>
          <w:szCs w:val="24"/>
        </w:rPr>
        <w:t>15</w:t>
      </w:r>
      <w:r w:rsidRPr="005F5DFC">
        <w:rPr>
          <w:rFonts w:ascii="Times New Roman" w:hAnsi="Times New Roman"/>
          <w:caps/>
          <w:sz w:val="24"/>
          <w:szCs w:val="24"/>
        </w:rPr>
        <w:t xml:space="preserve"> PM</w:t>
      </w:r>
    </w:p>
    <w:p w14:paraId="0869676D" w14:textId="77777777" w:rsidR="004E1DA6" w:rsidRDefault="004E1D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</w:p>
    <w:p w14:paraId="2BF87CA2" w14:textId="6FFE82CE" w:rsidR="00306586" w:rsidRDefault="004E1DA6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sz w:val="24"/>
          <w:szCs w:val="24"/>
        </w:rPr>
        <w:t>Zoom Meeting</w:t>
      </w:r>
    </w:p>
    <w:p w14:paraId="11ED05A3" w14:textId="31DF8B81" w:rsidR="000A3989" w:rsidRPr="00D85FF6" w:rsidRDefault="00C761AC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sz w:val="24"/>
          <w:szCs w:val="24"/>
        </w:rPr>
      </w:pPr>
      <w:hyperlink r:id="rId8" w:history="1">
        <w:r w:rsidR="000A3989" w:rsidRPr="00D85FF6">
          <w:rPr>
            <w:rStyle w:val="Hyperlink"/>
            <w:rFonts w:ascii="Times New Roman" w:hAnsi="Times New Roman"/>
            <w:sz w:val="24"/>
            <w:szCs w:val="24"/>
          </w:rPr>
          <w:t>https://uiowa.zoom.us/j/99924876245?pwd=bGkycTJmVjF4YlUzSHVLZ0g0a2ppZz09</w:t>
        </w:r>
      </w:hyperlink>
    </w:p>
    <w:p w14:paraId="67F79A25" w14:textId="77777777" w:rsidR="000A3989" w:rsidRDefault="000A3989" w:rsidP="003065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</w:pPr>
    </w:p>
    <w:p w14:paraId="383E8922" w14:textId="1E86BBCE" w:rsidR="000A3989" w:rsidRPr="000A3989" w:rsidRDefault="000A3989" w:rsidP="000A39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0A3989">
        <w:rPr>
          <w:rFonts w:ascii="Times New Roman" w:hAnsi="Times New Roman"/>
          <w:sz w:val="24"/>
          <w:szCs w:val="24"/>
        </w:rPr>
        <w:t>Meeting</w:t>
      </w:r>
      <w:r w:rsidRPr="000A3989">
        <w:rPr>
          <w:rFonts w:ascii="Times New Roman" w:hAnsi="Times New Roman"/>
          <w:caps/>
          <w:sz w:val="24"/>
          <w:szCs w:val="24"/>
        </w:rPr>
        <w:t xml:space="preserve"> ID: 999 2487 6245</w:t>
      </w:r>
    </w:p>
    <w:p w14:paraId="521F9FBD" w14:textId="78FF0817" w:rsidR="000A3989" w:rsidRPr="000A3989" w:rsidRDefault="000A3989" w:rsidP="000A398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jc w:val="center"/>
        <w:rPr>
          <w:rFonts w:ascii="Times New Roman" w:hAnsi="Times New Roman"/>
          <w:caps/>
          <w:sz w:val="24"/>
          <w:szCs w:val="24"/>
        </w:rPr>
      </w:pPr>
      <w:r w:rsidRPr="000A3989">
        <w:rPr>
          <w:rFonts w:ascii="Times New Roman" w:hAnsi="Times New Roman"/>
          <w:sz w:val="24"/>
          <w:szCs w:val="24"/>
        </w:rPr>
        <w:t>Passcode</w:t>
      </w:r>
      <w:r w:rsidRPr="000A3989">
        <w:rPr>
          <w:rFonts w:ascii="Times New Roman" w:hAnsi="Times New Roman"/>
          <w:caps/>
          <w:sz w:val="24"/>
          <w:szCs w:val="24"/>
        </w:rPr>
        <w:t>: 464566</w:t>
      </w:r>
    </w:p>
    <w:p w14:paraId="3F18F366" w14:textId="1E7CAA9C" w:rsidR="0069456D" w:rsidRDefault="0069456D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2FA9E0F0" w14:textId="23272EDB" w:rsidR="00DB7A8E" w:rsidRDefault="00DB7A8E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313D4EF7" w14:textId="77777777" w:rsidR="00DB7A8E" w:rsidRDefault="00DB7A8E" w:rsidP="008114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caps/>
          <w:sz w:val="24"/>
          <w:szCs w:val="24"/>
        </w:rPr>
      </w:pPr>
    </w:p>
    <w:p w14:paraId="119EAB4A" w14:textId="77777777" w:rsidR="00323906" w:rsidRPr="00135E29" w:rsidRDefault="003239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53F8C77" w14:textId="12BD46C9" w:rsidR="00172976" w:rsidRPr="00135E29" w:rsidRDefault="000D7CBD" w:rsidP="001729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I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C3223D">
        <w:rPr>
          <w:rFonts w:ascii="Times New Roman" w:hAnsi="Times New Roman"/>
          <w:sz w:val="24"/>
          <w:szCs w:val="24"/>
        </w:rPr>
        <w:t xml:space="preserve">Approval of the September </w:t>
      </w:r>
      <w:r w:rsidR="00584CA9">
        <w:rPr>
          <w:rFonts w:ascii="Times New Roman" w:hAnsi="Times New Roman"/>
          <w:sz w:val="24"/>
          <w:szCs w:val="24"/>
        </w:rPr>
        <w:t>3</w:t>
      </w:r>
      <w:r w:rsidR="00C3223D">
        <w:rPr>
          <w:rFonts w:ascii="Times New Roman" w:hAnsi="Times New Roman"/>
          <w:sz w:val="24"/>
          <w:szCs w:val="24"/>
        </w:rPr>
        <w:t>, 20</w:t>
      </w:r>
      <w:r w:rsidR="004E1DA6">
        <w:rPr>
          <w:rFonts w:ascii="Times New Roman" w:hAnsi="Times New Roman"/>
          <w:sz w:val="24"/>
          <w:szCs w:val="24"/>
        </w:rPr>
        <w:t>20</w:t>
      </w:r>
      <w:r w:rsidR="00C3223D">
        <w:rPr>
          <w:rFonts w:ascii="Times New Roman" w:hAnsi="Times New Roman"/>
          <w:sz w:val="24"/>
          <w:szCs w:val="24"/>
        </w:rPr>
        <w:t xml:space="preserve">, PCA </w:t>
      </w:r>
      <w:r w:rsidR="0069456D">
        <w:rPr>
          <w:rFonts w:ascii="Times New Roman" w:hAnsi="Times New Roman"/>
          <w:sz w:val="24"/>
          <w:szCs w:val="24"/>
        </w:rPr>
        <w:t>M</w:t>
      </w:r>
      <w:r w:rsidR="00C3223D">
        <w:rPr>
          <w:rFonts w:ascii="Times New Roman" w:hAnsi="Times New Roman"/>
          <w:sz w:val="24"/>
          <w:szCs w:val="24"/>
        </w:rPr>
        <w:t>inutes</w:t>
      </w:r>
      <w:r w:rsidR="00814F55" w:rsidRPr="00135E29">
        <w:rPr>
          <w:rFonts w:ascii="Times New Roman" w:hAnsi="Times New Roman"/>
          <w:sz w:val="24"/>
          <w:szCs w:val="24"/>
        </w:rPr>
        <w:t xml:space="preserve"> </w:t>
      </w:r>
    </w:p>
    <w:p w14:paraId="2F7F4678" w14:textId="77777777" w:rsidR="00814F55" w:rsidRPr="00135E29" w:rsidRDefault="00814F55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50F1137D" w14:textId="2DA6AE21" w:rsidR="004E1DA6" w:rsidRPr="009A0837" w:rsidRDefault="004E1DA6" w:rsidP="009A0837">
      <w:pPr>
        <w:pStyle w:val="ListParagraph"/>
        <w:numPr>
          <w:ilvl w:val="0"/>
          <w:numId w:val="1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/>
        <w:rPr>
          <w:rFonts w:ascii="Times New Roman" w:hAnsi="Times New Roman"/>
          <w:sz w:val="24"/>
          <w:szCs w:val="24"/>
        </w:rPr>
      </w:pPr>
      <w:r w:rsidRPr="009A0837">
        <w:rPr>
          <w:rFonts w:ascii="Times New Roman" w:hAnsi="Times New Roman"/>
          <w:sz w:val="24"/>
          <w:szCs w:val="24"/>
        </w:rPr>
        <w:t xml:space="preserve">Head Coach Introduction </w:t>
      </w:r>
      <w:r w:rsidR="00DB7A8E" w:rsidRPr="1C86C966">
        <w:rPr>
          <w:rFonts w:ascii="Times New Roman" w:hAnsi="Times New Roman"/>
          <w:sz w:val="24"/>
          <w:szCs w:val="24"/>
        </w:rPr>
        <w:t xml:space="preserve">- </w:t>
      </w:r>
      <w:r w:rsidRPr="009A0837">
        <w:rPr>
          <w:rFonts w:ascii="Times New Roman" w:hAnsi="Times New Roman"/>
          <w:sz w:val="24"/>
          <w:szCs w:val="24"/>
        </w:rPr>
        <w:t>Joey Woody, Cross Country/Track &amp; Field</w:t>
      </w:r>
    </w:p>
    <w:p w14:paraId="64A02020" w14:textId="77777777" w:rsidR="004E1DA6" w:rsidRPr="004E1DA6" w:rsidRDefault="004E1DA6" w:rsidP="004E1D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92B919A" w14:textId="755DF69D" w:rsidR="004E1DA6" w:rsidRPr="009A0837" w:rsidRDefault="004E1DA6" w:rsidP="009A0837">
      <w:pPr>
        <w:pStyle w:val="ListParagraph"/>
        <w:numPr>
          <w:ilvl w:val="0"/>
          <w:numId w:val="1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260" w:hanging="1260"/>
        <w:rPr>
          <w:rFonts w:ascii="Times New Roman" w:hAnsi="Times New Roman"/>
          <w:sz w:val="24"/>
          <w:szCs w:val="24"/>
        </w:rPr>
      </w:pPr>
      <w:r w:rsidRPr="009A0837">
        <w:rPr>
          <w:rFonts w:ascii="Times New Roman" w:hAnsi="Times New Roman"/>
          <w:sz w:val="24"/>
          <w:szCs w:val="24"/>
        </w:rPr>
        <w:t>Outgoing Chair Presentation</w:t>
      </w:r>
    </w:p>
    <w:p w14:paraId="3F605410" w14:textId="77777777" w:rsidR="004E1DA6" w:rsidRPr="004E1DA6" w:rsidRDefault="004E1DA6" w:rsidP="004E1D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AF04807" w14:textId="61AC2B2B" w:rsidR="004E1DA6" w:rsidRPr="004E1DA6" w:rsidRDefault="004E1DA6" w:rsidP="009A0837">
      <w:pPr>
        <w:pStyle w:val="ListParagraph"/>
        <w:numPr>
          <w:ilvl w:val="0"/>
          <w:numId w:val="19"/>
        </w:numPr>
        <w:tabs>
          <w:tab w:val="left" w:pos="99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/>
        <w:rPr>
          <w:rFonts w:ascii="Times New Roman" w:hAnsi="Times New Roman"/>
          <w:sz w:val="24"/>
          <w:szCs w:val="24"/>
        </w:rPr>
      </w:pPr>
      <w:r w:rsidRPr="004E1DA6">
        <w:rPr>
          <w:rFonts w:ascii="Times New Roman" w:hAnsi="Times New Roman"/>
          <w:sz w:val="24"/>
          <w:szCs w:val="24"/>
        </w:rPr>
        <w:t>PCA Academic Medallion Discussion</w:t>
      </w:r>
    </w:p>
    <w:p w14:paraId="7161D2E5" w14:textId="77777777" w:rsidR="007F6A86" w:rsidRDefault="007F6A86" w:rsidP="007F6A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45D41677" w14:textId="19F31BC2" w:rsidR="004E1DA6" w:rsidRDefault="009A0837" w:rsidP="004E1DA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</w:t>
      </w:r>
      <w:r w:rsidR="007F6A86">
        <w:rPr>
          <w:rFonts w:ascii="Times New Roman" w:hAnsi="Times New Roman"/>
          <w:sz w:val="24"/>
          <w:szCs w:val="24"/>
        </w:rPr>
        <w:t>.</w:t>
      </w:r>
      <w:r w:rsidR="007F6A86">
        <w:rPr>
          <w:rFonts w:ascii="Times New Roman" w:hAnsi="Times New Roman"/>
          <w:sz w:val="24"/>
          <w:szCs w:val="24"/>
        </w:rPr>
        <w:tab/>
      </w:r>
      <w:r w:rsidR="00E27B3D" w:rsidRPr="1C86C966">
        <w:rPr>
          <w:rFonts w:ascii="Times New Roman" w:hAnsi="Times New Roman"/>
          <w:sz w:val="24"/>
          <w:szCs w:val="24"/>
        </w:rPr>
        <w:t>Athletics Department Finances - Greg Davies</w:t>
      </w:r>
      <w:r w:rsidR="00E27B3D">
        <w:rPr>
          <w:rFonts w:ascii="Times New Roman" w:hAnsi="Times New Roman"/>
          <w:sz w:val="24"/>
          <w:szCs w:val="24"/>
        </w:rPr>
        <w:t xml:space="preserve"> </w:t>
      </w:r>
    </w:p>
    <w:p w14:paraId="2E91308A" w14:textId="02A7170A" w:rsidR="00643733" w:rsidRDefault="00643733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233862B3" w14:textId="48516AC8" w:rsidR="00E27B3D" w:rsidRPr="00E27B3D" w:rsidRDefault="00C76AFB" w:rsidP="00B935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</w:t>
      </w:r>
      <w:r w:rsidR="009A0837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.</w:t>
      </w:r>
      <w:r w:rsidR="00E27B3D">
        <w:rPr>
          <w:rFonts w:ascii="Times New Roman" w:hAnsi="Times New Roman"/>
          <w:sz w:val="24"/>
          <w:szCs w:val="24"/>
        </w:rPr>
        <w:tab/>
      </w:r>
      <w:r w:rsidR="00E27B3D" w:rsidRPr="00E27B3D">
        <w:rPr>
          <w:rFonts w:ascii="Times New Roman" w:eastAsia="Batang" w:hAnsi="Times New Roman"/>
          <w:sz w:val="24"/>
          <w:szCs w:val="24"/>
        </w:rPr>
        <w:t xml:space="preserve">Athletics Department Searches </w:t>
      </w:r>
      <w:r w:rsidR="00DB7A8E" w:rsidRPr="1C86C966">
        <w:rPr>
          <w:rFonts w:ascii="Times New Roman" w:hAnsi="Times New Roman"/>
          <w:sz w:val="24"/>
          <w:szCs w:val="24"/>
        </w:rPr>
        <w:t xml:space="preserve">- </w:t>
      </w:r>
      <w:r w:rsidR="004E1DA6">
        <w:rPr>
          <w:rFonts w:ascii="Times New Roman" w:eastAsia="Batang" w:hAnsi="Times New Roman"/>
          <w:sz w:val="24"/>
          <w:szCs w:val="24"/>
        </w:rPr>
        <w:t>Cavey Lang</w:t>
      </w:r>
    </w:p>
    <w:p w14:paraId="452F448B" w14:textId="77777777" w:rsidR="00E27B3D" w:rsidRPr="002056A6" w:rsidRDefault="00E27B3D" w:rsidP="00E27B3D">
      <w:pPr>
        <w:rPr>
          <w:sz w:val="24"/>
          <w:szCs w:val="24"/>
        </w:rPr>
      </w:pPr>
    </w:p>
    <w:p w14:paraId="41656854" w14:textId="2A5842C2" w:rsidR="00E27B3D" w:rsidRPr="009A0837" w:rsidRDefault="009A0837" w:rsidP="009A083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I.</w:t>
      </w:r>
      <w:r>
        <w:rPr>
          <w:rFonts w:ascii="Times New Roman" w:hAnsi="Times New Roman"/>
          <w:sz w:val="24"/>
          <w:szCs w:val="24"/>
        </w:rPr>
        <w:tab/>
      </w:r>
      <w:r w:rsidR="00E27B3D" w:rsidRPr="009A0837">
        <w:rPr>
          <w:rFonts w:ascii="Times New Roman" w:hAnsi="Times New Roman"/>
          <w:sz w:val="24"/>
          <w:szCs w:val="24"/>
        </w:rPr>
        <w:t>Subcommittee Updates</w:t>
      </w:r>
    </w:p>
    <w:p w14:paraId="6A604491" w14:textId="77777777" w:rsidR="00E27B3D" w:rsidRPr="002056A6" w:rsidRDefault="00E27B3D" w:rsidP="00E27B3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sz w:val="24"/>
          <w:szCs w:val="24"/>
        </w:rPr>
      </w:pPr>
    </w:p>
    <w:p w14:paraId="3D272A43" w14:textId="10EAC8F3" w:rsidR="00E27B3D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 xml:space="preserve">Academic Achievement </w:t>
      </w:r>
      <w:r w:rsidR="0069456D" w:rsidRPr="00E27B3D">
        <w:rPr>
          <w:rFonts w:ascii="Times New Roman" w:eastAsia="Batang" w:hAnsi="Times New Roman"/>
          <w:sz w:val="24"/>
          <w:szCs w:val="24"/>
        </w:rPr>
        <w:t>-</w:t>
      </w:r>
      <w:r w:rsidR="0069456D">
        <w:rPr>
          <w:rFonts w:ascii="Times New Roman" w:eastAsia="Batang" w:hAnsi="Times New Roman"/>
          <w:sz w:val="24"/>
          <w:szCs w:val="24"/>
        </w:rPr>
        <w:t xml:space="preserve"> </w:t>
      </w:r>
      <w:r w:rsidR="004E1DA6" w:rsidRPr="004E1DA6">
        <w:rPr>
          <w:rFonts w:ascii="Times New Roman" w:hAnsi="Times New Roman"/>
          <w:sz w:val="24"/>
          <w:szCs w:val="24"/>
        </w:rPr>
        <w:t>Gerke</w:t>
      </w:r>
    </w:p>
    <w:p w14:paraId="35EECFFC" w14:textId="5B7E5DBD" w:rsidR="00EE5E50" w:rsidRDefault="00E27B3D" w:rsidP="00E27B3D">
      <w:pPr>
        <w:pStyle w:val="ListParagraph"/>
        <w:numPr>
          <w:ilvl w:val="0"/>
          <w:numId w:val="14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00E27B3D">
        <w:rPr>
          <w:rFonts w:ascii="Times New Roman" w:hAnsi="Times New Roman"/>
          <w:sz w:val="24"/>
          <w:szCs w:val="24"/>
        </w:rPr>
        <w:t xml:space="preserve">Equity </w:t>
      </w:r>
      <w:r w:rsidR="0069456D" w:rsidRPr="00E27B3D">
        <w:rPr>
          <w:rFonts w:ascii="Times New Roman" w:eastAsia="Batang" w:hAnsi="Times New Roman"/>
          <w:sz w:val="24"/>
          <w:szCs w:val="24"/>
        </w:rPr>
        <w:t xml:space="preserve">- </w:t>
      </w:r>
      <w:r w:rsidR="004E1DA6" w:rsidRPr="004E1DA6">
        <w:rPr>
          <w:rFonts w:ascii="Times New Roman" w:hAnsi="Times New Roman"/>
          <w:sz w:val="24"/>
          <w:szCs w:val="24"/>
        </w:rPr>
        <w:t>Nonnenmann</w:t>
      </w:r>
    </w:p>
    <w:p w14:paraId="086FC78E" w14:textId="01410008" w:rsidR="00B93584" w:rsidRPr="00B93584" w:rsidRDefault="00B93584" w:rsidP="00B93584">
      <w:pPr>
        <w:pStyle w:val="ListParagraph"/>
        <w:numPr>
          <w:ilvl w:val="0"/>
          <w:numId w:val="14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1440" w:hanging="720"/>
        <w:rPr>
          <w:rFonts w:ascii="Times New Roman" w:hAnsi="Times New Roman"/>
          <w:sz w:val="24"/>
          <w:szCs w:val="24"/>
        </w:rPr>
      </w:pPr>
      <w:r w:rsidRPr="1C86C966">
        <w:rPr>
          <w:rFonts w:ascii="Times New Roman" w:hAnsi="Times New Roman"/>
          <w:sz w:val="24"/>
          <w:szCs w:val="24"/>
        </w:rPr>
        <w:t>Student</w:t>
      </w:r>
      <w:r>
        <w:rPr>
          <w:rFonts w:ascii="Times New Roman" w:hAnsi="Times New Roman"/>
          <w:sz w:val="24"/>
          <w:szCs w:val="24"/>
        </w:rPr>
        <w:t xml:space="preserve">-Athlete Well-Being </w:t>
      </w:r>
      <w:r w:rsidR="0069456D" w:rsidRPr="00E27B3D">
        <w:rPr>
          <w:rFonts w:ascii="Times New Roman" w:eastAsia="Batang" w:hAnsi="Times New Roman"/>
          <w:sz w:val="24"/>
          <w:szCs w:val="24"/>
        </w:rPr>
        <w:t>-</w:t>
      </w:r>
      <w:r w:rsidR="0069456D">
        <w:rPr>
          <w:rFonts w:ascii="Times New Roman" w:eastAsia="Batang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orner</w:t>
      </w:r>
    </w:p>
    <w:p w14:paraId="338812C4" w14:textId="0644C093" w:rsidR="00C35B89" w:rsidRDefault="00C35B89" w:rsidP="00A81F26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</w:p>
    <w:p w14:paraId="73EC78BF" w14:textId="41BF3155" w:rsidR="00AA284C" w:rsidRDefault="00C35B89" w:rsidP="00E27B3D">
      <w:pPr>
        <w:tabs>
          <w:tab w:val="left" w:pos="72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</w:t>
      </w:r>
      <w:r w:rsidR="00C76AFB">
        <w:rPr>
          <w:rFonts w:ascii="Times New Roman" w:hAnsi="Times New Roman"/>
          <w:sz w:val="24"/>
          <w:szCs w:val="24"/>
        </w:rPr>
        <w:t>I</w:t>
      </w:r>
      <w:r w:rsidR="009A0837">
        <w:rPr>
          <w:rFonts w:ascii="Times New Roman" w:hAnsi="Times New Roman"/>
          <w:sz w:val="24"/>
          <w:szCs w:val="24"/>
        </w:rPr>
        <w:t>I</w:t>
      </w:r>
      <w:r w:rsidR="006E3B2D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.</w:t>
      </w:r>
      <w:r w:rsidR="008F502C">
        <w:rPr>
          <w:rFonts w:ascii="Times New Roman" w:hAnsi="Times New Roman"/>
          <w:sz w:val="24"/>
          <w:szCs w:val="24"/>
        </w:rPr>
        <w:tab/>
      </w:r>
      <w:r w:rsidR="00EE47F7">
        <w:rPr>
          <w:rFonts w:ascii="Times New Roman" w:hAnsi="Times New Roman"/>
          <w:sz w:val="24"/>
          <w:szCs w:val="24"/>
        </w:rPr>
        <w:t>ISAAC Report</w:t>
      </w:r>
      <w:r>
        <w:rPr>
          <w:rFonts w:ascii="Times New Roman" w:hAnsi="Times New Roman"/>
          <w:sz w:val="24"/>
          <w:szCs w:val="24"/>
        </w:rPr>
        <w:t xml:space="preserve"> - </w:t>
      </w:r>
      <w:r w:rsidR="004E1DA6">
        <w:rPr>
          <w:rFonts w:ascii="Times New Roman" w:hAnsi="Times New Roman"/>
          <w:sz w:val="24"/>
          <w:szCs w:val="24"/>
        </w:rPr>
        <w:t>Conroy</w:t>
      </w:r>
    </w:p>
    <w:p w14:paraId="7F65735F" w14:textId="7207FB52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374163B6" w14:textId="40F16276" w:rsidR="00C35B89" w:rsidRDefault="009A0837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X</w:t>
      </w:r>
      <w:r w:rsidR="00C76AFB">
        <w:rPr>
          <w:rFonts w:ascii="Times New Roman" w:hAnsi="Times New Roman"/>
          <w:sz w:val="24"/>
          <w:szCs w:val="24"/>
        </w:rPr>
        <w:t>.</w:t>
      </w:r>
      <w:r w:rsidR="00C35B89">
        <w:rPr>
          <w:rFonts w:ascii="Times New Roman" w:hAnsi="Times New Roman"/>
          <w:sz w:val="24"/>
          <w:szCs w:val="24"/>
        </w:rPr>
        <w:tab/>
        <w:t xml:space="preserve">NCAA Report </w:t>
      </w:r>
      <w:r w:rsidR="009B2222">
        <w:rPr>
          <w:rFonts w:ascii="Times New Roman" w:hAnsi="Times New Roman"/>
          <w:sz w:val="24"/>
          <w:szCs w:val="24"/>
        </w:rPr>
        <w:t>-</w:t>
      </w:r>
      <w:r w:rsidR="00C35B89">
        <w:rPr>
          <w:rFonts w:ascii="Times New Roman" w:hAnsi="Times New Roman"/>
          <w:sz w:val="24"/>
          <w:szCs w:val="24"/>
        </w:rPr>
        <w:t xml:space="preserve"> Barta, Burke, Grosland, Hollingworth</w:t>
      </w:r>
    </w:p>
    <w:p w14:paraId="18C1158F" w14:textId="4264DF6C" w:rsidR="00C35B89" w:rsidRDefault="00C35B89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547162A6" w14:textId="4F12C2A2" w:rsidR="00EE5E50" w:rsidRPr="00135E29" w:rsidRDefault="009A0837" w:rsidP="00A81F26">
      <w:pPr>
        <w:tabs>
          <w:tab w:val="left" w:pos="720"/>
        </w:tabs>
        <w:suppressAutoHyphens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323906" w:rsidRPr="00135E29">
        <w:rPr>
          <w:rFonts w:ascii="Times New Roman" w:hAnsi="Times New Roman"/>
          <w:sz w:val="24"/>
          <w:szCs w:val="24"/>
        </w:rPr>
        <w:tab/>
      </w:r>
      <w:r w:rsidR="00AA284C" w:rsidRPr="00135E29">
        <w:rPr>
          <w:rFonts w:ascii="Times New Roman" w:hAnsi="Times New Roman"/>
          <w:sz w:val="24"/>
          <w:szCs w:val="24"/>
        </w:rPr>
        <w:t>Athletics Director’s Report</w:t>
      </w:r>
      <w:r w:rsidR="00FC6A73">
        <w:rPr>
          <w:rFonts w:ascii="Times New Roman" w:hAnsi="Times New Roman"/>
          <w:sz w:val="24"/>
          <w:szCs w:val="24"/>
        </w:rPr>
        <w:t xml:space="preserve"> - Barta</w:t>
      </w:r>
    </w:p>
    <w:p w14:paraId="54116F27" w14:textId="77777777" w:rsidR="00AA284C" w:rsidRPr="00135E29" w:rsidRDefault="00AA284C" w:rsidP="00A81F26">
      <w:pPr>
        <w:tabs>
          <w:tab w:val="left" w:pos="492"/>
          <w:tab w:val="left" w:pos="720"/>
        </w:tabs>
        <w:suppressAutoHyphens/>
        <w:ind w:left="547" w:hanging="547"/>
        <w:rPr>
          <w:rFonts w:ascii="Times New Roman" w:hAnsi="Times New Roman"/>
          <w:sz w:val="24"/>
          <w:szCs w:val="24"/>
        </w:rPr>
      </w:pPr>
    </w:p>
    <w:p w14:paraId="057E2461" w14:textId="388BAC8F" w:rsidR="005845CE" w:rsidRDefault="008F502C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X</w:t>
      </w:r>
      <w:r w:rsidR="009A0837">
        <w:rPr>
          <w:rFonts w:ascii="Times New Roman" w:hAnsi="Times New Roman"/>
          <w:sz w:val="24"/>
          <w:szCs w:val="24"/>
        </w:rPr>
        <w:t>I</w:t>
      </w:r>
      <w:r w:rsidR="000D7CBD" w:rsidRPr="00135E29">
        <w:rPr>
          <w:rFonts w:ascii="Times New Roman" w:hAnsi="Times New Roman"/>
          <w:sz w:val="24"/>
          <w:szCs w:val="24"/>
        </w:rPr>
        <w:t>.</w:t>
      </w:r>
      <w:r w:rsidR="005125F2" w:rsidRPr="00135E29">
        <w:rPr>
          <w:rFonts w:ascii="Times New Roman" w:hAnsi="Times New Roman"/>
          <w:sz w:val="24"/>
          <w:szCs w:val="24"/>
        </w:rPr>
        <w:tab/>
      </w:r>
      <w:r w:rsidR="00F57629">
        <w:rPr>
          <w:rFonts w:ascii="Times New Roman" w:hAnsi="Times New Roman"/>
          <w:sz w:val="24"/>
          <w:szCs w:val="24"/>
        </w:rPr>
        <w:t>Adjourn</w:t>
      </w:r>
    </w:p>
    <w:p w14:paraId="681C3DF3" w14:textId="77777777" w:rsidR="005925B0" w:rsidRPr="00135E29" w:rsidRDefault="005925B0" w:rsidP="00F57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12061169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0E6A789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7D5D0466" w14:textId="77777777" w:rsidR="0069456D" w:rsidRDefault="0069456D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</w:p>
    <w:p w14:paraId="0AE359CB" w14:textId="2BB5ED4A" w:rsidR="005125F2" w:rsidRPr="005F5DFC" w:rsidRDefault="005125F2" w:rsidP="00A81F2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uppressAutoHyphens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</w:pPr>
      <w:r w:rsidRPr="00135E29">
        <w:rPr>
          <w:rFonts w:ascii="Times New Roman" w:hAnsi="Times New Roman"/>
          <w:sz w:val="24"/>
          <w:szCs w:val="24"/>
        </w:rPr>
        <w:t>The Presidential Committee on Athletics meetings are open to the public.  Discussion/questions are normally limited to PCA members, Athletics Department staf</w:t>
      </w:r>
      <w:r w:rsidRPr="005F5DFC">
        <w:rPr>
          <w:rFonts w:ascii="Times New Roman" w:hAnsi="Times New Roman"/>
          <w:sz w:val="24"/>
          <w:szCs w:val="24"/>
        </w:rPr>
        <w:t xml:space="preserve">f members, and invited guests. </w:t>
      </w:r>
    </w:p>
    <w:sectPr w:rsidR="005125F2" w:rsidRPr="005F5DFC" w:rsidSect="005925B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360" w:right="1166" w:bottom="360" w:left="1267" w:header="720" w:footer="432" w:gutter="187"/>
      <w:paperSrc w:first="7" w:other="7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D99818" w14:textId="77777777" w:rsidR="00244CDF" w:rsidRDefault="00244CDF" w:rsidP="0066422F">
      <w:r>
        <w:separator/>
      </w:r>
    </w:p>
  </w:endnote>
  <w:endnote w:type="continuationSeparator" w:id="0">
    <w:p w14:paraId="220E5D1A" w14:textId="77777777" w:rsidR="00244CDF" w:rsidRDefault="00244CDF" w:rsidP="00664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2D9DA8" w14:textId="77777777" w:rsidR="00CD2899" w:rsidRDefault="00CD2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08D60" w14:textId="77777777" w:rsidR="00CD2899" w:rsidRDefault="00CD28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AA9FF5" w14:textId="77777777" w:rsidR="00CD2899" w:rsidRDefault="00CD28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55A4DF" w14:textId="77777777" w:rsidR="00244CDF" w:rsidRDefault="00244CDF" w:rsidP="0066422F">
      <w:r>
        <w:separator/>
      </w:r>
    </w:p>
  </w:footnote>
  <w:footnote w:type="continuationSeparator" w:id="0">
    <w:p w14:paraId="152F004F" w14:textId="77777777" w:rsidR="00244CDF" w:rsidRDefault="00244CDF" w:rsidP="00664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F09CB4" w14:textId="77777777" w:rsidR="00CD2899" w:rsidRDefault="00CD2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F6EE0" w14:textId="35D6B3C2" w:rsidR="00CD2899" w:rsidRDefault="00CD28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4D523C" w14:textId="77777777" w:rsidR="00CD2899" w:rsidRDefault="00CD28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F7A2E"/>
    <w:multiLevelType w:val="hybridMultilevel"/>
    <w:tmpl w:val="017E8236"/>
    <w:lvl w:ilvl="0" w:tplc="306C0C28">
      <w:start w:val="1"/>
      <w:numFmt w:val="upperLetter"/>
      <w:lvlText w:val="%1."/>
      <w:lvlJc w:val="left"/>
      <w:pPr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" w15:restartNumberingAfterBreak="0">
    <w:nsid w:val="075BCD15"/>
    <w:multiLevelType w:val="multilevel"/>
    <w:tmpl w:val="00000000"/>
    <w:name w:val="NBOutline"/>
    <w:lvl w:ilvl="0">
      <w:start w:val="1"/>
      <w:numFmt w:val="decimal"/>
      <w:suff w:val="nothing"/>
      <w:lvlText w:val="%1"/>
      <w:lvlJc w:val="left"/>
    </w:lvl>
    <w:lvl w:ilvl="1">
      <w:start w:val="1"/>
      <w:numFmt w:val="decimal"/>
      <w:suff w:val="nothing"/>
      <w:lvlText w:val="%2"/>
      <w:lvlJc w:val="left"/>
    </w:lvl>
    <w:lvl w:ilvl="2">
      <w:start w:val="1"/>
      <w:numFmt w:val="decimal"/>
      <w:suff w:val="nothing"/>
      <w:lvlText w:val="%3"/>
      <w:lvlJc w:val="left"/>
    </w:lvl>
    <w:lvl w:ilvl="3">
      <w:start w:val="1"/>
      <w:numFmt w:val="decimal"/>
      <w:suff w:val="nothing"/>
      <w:lvlText w:val="%4"/>
      <w:lvlJc w:val="left"/>
    </w:lvl>
    <w:lvl w:ilvl="4">
      <w:start w:val="1"/>
      <w:numFmt w:val="decimal"/>
      <w:suff w:val="nothing"/>
      <w:lvlText w:val="%5"/>
      <w:lvlJc w:val="left"/>
    </w:lvl>
    <w:lvl w:ilvl="5">
      <w:start w:val="1"/>
      <w:numFmt w:val="decimal"/>
      <w:suff w:val="nothing"/>
      <w:lvlText w:val="%6"/>
      <w:lvlJc w:val="left"/>
    </w:lvl>
    <w:lvl w:ilvl="6">
      <w:start w:val="1"/>
      <w:numFmt w:val="decimal"/>
      <w:suff w:val="nothing"/>
      <w:lvlText w:val="%7"/>
      <w:lvlJc w:val="left"/>
    </w:lvl>
    <w:lvl w:ilvl="7">
      <w:start w:val="1"/>
      <w:numFmt w:val="decimal"/>
      <w:suff w:val="nothing"/>
      <w:lvlText w:val="%8"/>
      <w:lvlJc w:val="left"/>
    </w:lvl>
    <w:lvl w:ilvl="8">
      <w:start w:val="1"/>
      <w:numFmt w:val="decimal"/>
      <w:lvlRestart w:val="0"/>
      <w:suff w:val="nothing"/>
      <w:lvlText w:val="%9"/>
      <w:lvlJc w:val="left"/>
    </w:lvl>
  </w:abstractNum>
  <w:abstractNum w:abstractNumId="2" w15:restartNumberingAfterBreak="0">
    <w:nsid w:val="0F427EF6"/>
    <w:multiLevelType w:val="hybridMultilevel"/>
    <w:tmpl w:val="BFCA5D68"/>
    <w:lvl w:ilvl="0" w:tplc="B0567F78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0EC620A"/>
    <w:multiLevelType w:val="hybridMultilevel"/>
    <w:tmpl w:val="AF584D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C92B95"/>
    <w:multiLevelType w:val="hybridMultilevel"/>
    <w:tmpl w:val="DA2207C0"/>
    <w:lvl w:ilvl="0" w:tplc="B3E280BA">
      <w:start w:val="6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B83AE2"/>
    <w:multiLevelType w:val="hybridMultilevel"/>
    <w:tmpl w:val="39A61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E7B50D3"/>
    <w:multiLevelType w:val="hybridMultilevel"/>
    <w:tmpl w:val="F4B8BA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87C360C"/>
    <w:multiLevelType w:val="hybridMultilevel"/>
    <w:tmpl w:val="2B58285E"/>
    <w:lvl w:ilvl="0" w:tplc="DE50339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9B792D"/>
    <w:multiLevelType w:val="hybridMultilevel"/>
    <w:tmpl w:val="023E5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E6F7761"/>
    <w:multiLevelType w:val="hybridMultilevel"/>
    <w:tmpl w:val="7E1C8598"/>
    <w:lvl w:ilvl="0" w:tplc="0D000B28">
      <w:start w:val="1"/>
      <w:numFmt w:val="upp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4426B2B"/>
    <w:multiLevelType w:val="hybridMultilevel"/>
    <w:tmpl w:val="570CD506"/>
    <w:lvl w:ilvl="0" w:tplc="E8081554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9F5DE0"/>
    <w:multiLevelType w:val="hybridMultilevel"/>
    <w:tmpl w:val="302EB97C"/>
    <w:lvl w:ilvl="0" w:tplc="4022B85E">
      <w:start w:val="1"/>
      <w:numFmt w:val="lowerLetter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586D16ED"/>
    <w:multiLevelType w:val="hybridMultilevel"/>
    <w:tmpl w:val="85487C16"/>
    <w:lvl w:ilvl="0" w:tplc="090A1DC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2AB0B1D"/>
    <w:multiLevelType w:val="hybridMultilevel"/>
    <w:tmpl w:val="1C322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064079"/>
    <w:multiLevelType w:val="hybridMultilevel"/>
    <w:tmpl w:val="E3EA3B1E"/>
    <w:lvl w:ilvl="0" w:tplc="892A8E34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005BF3"/>
    <w:multiLevelType w:val="hybridMultilevel"/>
    <w:tmpl w:val="72C2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9D6912"/>
    <w:multiLevelType w:val="hybridMultilevel"/>
    <w:tmpl w:val="0AEC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FF6B79"/>
    <w:multiLevelType w:val="hybridMultilevel"/>
    <w:tmpl w:val="B2F4EB46"/>
    <w:lvl w:ilvl="0" w:tplc="3F0E6F8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"/>
  </w:num>
  <w:num w:numId="2">
    <w:abstractNumId w:val="11"/>
  </w:num>
  <w:num w:numId="3">
    <w:abstractNumId w:val="13"/>
  </w:num>
  <w:num w:numId="4">
    <w:abstractNumId w:val="6"/>
  </w:num>
  <w:num w:numId="5">
    <w:abstractNumId w:val="8"/>
  </w:num>
  <w:num w:numId="6">
    <w:abstractNumId w:val="5"/>
  </w:num>
  <w:num w:numId="7">
    <w:abstractNumId w:val="3"/>
  </w:num>
  <w:num w:numId="8">
    <w:abstractNumId w:val="15"/>
  </w:num>
  <w:num w:numId="9">
    <w:abstractNumId w:val="16"/>
  </w:num>
  <w:num w:numId="10">
    <w:abstractNumId w:val="17"/>
  </w:num>
  <w:num w:numId="11">
    <w:abstractNumId w:val="2"/>
  </w:num>
  <w:num w:numId="12">
    <w:abstractNumId w:val="7"/>
  </w:num>
  <w:num w:numId="13">
    <w:abstractNumId w:val="10"/>
  </w:num>
  <w:num w:numId="14">
    <w:abstractNumId w:val="0"/>
  </w:num>
  <w:num w:numId="15">
    <w:abstractNumId w:val="4"/>
  </w:num>
  <w:num w:numId="16">
    <w:abstractNumId w:val="12"/>
  </w:num>
  <w:num w:numId="17">
    <w:abstractNumId w:val="9"/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mirrorMargins/>
  <w:bordersDoNotSurroundHeader/>
  <w:bordersDoNotSurroundFooter/>
  <w:proofState w:spelling="clean" w:grammar="clean"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TA2NrYwMzc1sLBU0lEKTi0uzszPAymwrAUAq1779SwAAAA="/>
  </w:docVars>
  <w:rsids>
    <w:rsidRoot w:val="00071517"/>
    <w:rsid w:val="00005539"/>
    <w:rsid w:val="0005166A"/>
    <w:rsid w:val="00056AC7"/>
    <w:rsid w:val="00071517"/>
    <w:rsid w:val="00076389"/>
    <w:rsid w:val="000A3989"/>
    <w:rsid w:val="000B7563"/>
    <w:rsid w:val="000D7CBD"/>
    <w:rsid w:val="00115FCC"/>
    <w:rsid w:val="00130DD3"/>
    <w:rsid w:val="00135E29"/>
    <w:rsid w:val="00144455"/>
    <w:rsid w:val="0014456F"/>
    <w:rsid w:val="001556DE"/>
    <w:rsid w:val="00155960"/>
    <w:rsid w:val="00172976"/>
    <w:rsid w:val="00180293"/>
    <w:rsid w:val="0018526A"/>
    <w:rsid w:val="0018533C"/>
    <w:rsid w:val="0019010B"/>
    <w:rsid w:val="00193B99"/>
    <w:rsid w:val="001B6B51"/>
    <w:rsid w:val="001D76B0"/>
    <w:rsid w:val="001F6972"/>
    <w:rsid w:val="00226F39"/>
    <w:rsid w:val="00232AF6"/>
    <w:rsid w:val="00244CDF"/>
    <w:rsid w:val="00244EF4"/>
    <w:rsid w:val="00273196"/>
    <w:rsid w:val="00284EDB"/>
    <w:rsid w:val="0029791B"/>
    <w:rsid w:val="002A25AB"/>
    <w:rsid w:val="002D2E82"/>
    <w:rsid w:val="002D35B3"/>
    <w:rsid w:val="003011EE"/>
    <w:rsid w:val="00306586"/>
    <w:rsid w:val="00323906"/>
    <w:rsid w:val="00332497"/>
    <w:rsid w:val="00347389"/>
    <w:rsid w:val="00351ED3"/>
    <w:rsid w:val="00353267"/>
    <w:rsid w:val="003625D7"/>
    <w:rsid w:val="0038471D"/>
    <w:rsid w:val="003A3B64"/>
    <w:rsid w:val="003B6EFF"/>
    <w:rsid w:val="003D6AAF"/>
    <w:rsid w:val="003E7554"/>
    <w:rsid w:val="003F54D5"/>
    <w:rsid w:val="00413702"/>
    <w:rsid w:val="004846C7"/>
    <w:rsid w:val="00486DF6"/>
    <w:rsid w:val="0049182C"/>
    <w:rsid w:val="004E1DA6"/>
    <w:rsid w:val="0050440E"/>
    <w:rsid w:val="0051090D"/>
    <w:rsid w:val="00510DD3"/>
    <w:rsid w:val="005125F2"/>
    <w:rsid w:val="005845CE"/>
    <w:rsid w:val="00584CA9"/>
    <w:rsid w:val="005925B0"/>
    <w:rsid w:val="00595C57"/>
    <w:rsid w:val="005E430E"/>
    <w:rsid w:val="005E6F91"/>
    <w:rsid w:val="005F5DFC"/>
    <w:rsid w:val="00604DB0"/>
    <w:rsid w:val="006065F6"/>
    <w:rsid w:val="00622F11"/>
    <w:rsid w:val="00626EA3"/>
    <w:rsid w:val="00643733"/>
    <w:rsid w:val="0066422F"/>
    <w:rsid w:val="0067104E"/>
    <w:rsid w:val="0069456D"/>
    <w:rsid w:val="006B392C"/>
    <w:rsid w:val="006E3B2D"/>
    <w:rsid w:val="006E650C"/>
    <w:rsid w:val="0071449B"/>
    <w:rsid w:val="0074407A"/>
    <w:rsid w:val="00762655"/>
    <w:rsid w:val="0076492A"/>
    <w:rsid w:val="007720CA"/>
    <w:rsid w:val="007A56A6"/>
    <w:rsid w:val="007B56EF"/>
    <w:rsid w:val="007B7EAB"/>
    <w:rsid w:val="007D3D74"/>
    <w:rsid w:val="007F6A86"/>
    <w:rsid w:val="0080762E"/>
    <w:rsid w:val="008114DD"/>
    <w:rsid w:val="00814F55"/>
    <w:rsid w:val="00816BB6"/>
    <w:rsid w:val="0084285E"/>
    <w:rsid w:val="008463F2"/>
    <w:rsid w:val="008A4A4E"/>
    <w:rsid w:val="008A5931"/>
    <w:rsid w:val="008E1949"/>
    <w:rsid w:val="008F502C"/>
    <w:rsid w:val="00907CEF"/>
    <w:rsid w:val="00912CD6"/>
    <w:rsid w:val="009253D0"/>
    <w:rsid w:val="009554A5"/>
    <w:rsid w:val="0098266A"/>
    <w:rsid w:val="00993C30"/>
    <w:rsid w:val="009A0837"/>
    <w:rsid w:val="009A2C7B"/>
    <w:rsid w:val="009A48A9"/>
    <w:rsid w:val="009A5F6E"/>
    <w:rsid w:val="009B2222"/>
    <w:rsid w:val="009E0FC5"/>
    <w:rsid w:val="00A443A2"/>
    <w:rsid w:val="00A72F5E"/>
    <w:rsid w:val="00A74E59"/>
    <w:rsid w:val="00A81F26"/>
    <w:rsid w:val="00AA284C"/>
    <w:rsid w:val="00AD01C7"/>
    <w:rsid w:val="00AF4989"/>
    <w:rsid w:val="00B20E57"/>
    <w:rsid w:val="00B53102"/>
    <w:rsid w:val="00B670DB"/>
    <w:rsid w:val="00B8355B"/>
    <w:rsid w:val="00B93584"/>
    <w:rsid w:val="00B960F8"/>
    <w:rsid w:val="00BB1B2A"/>
    <w:rsid w:val="00BD3602"/>
    <w:rsid w:val="00BD7453"/>
    <w:rsid w:val="00C15D81"/>
    <w:rsid w:val="00C3223D"/>
    <w:rsid w:val="00C35B89"/>
    <w:rsid w:val="00C761AC"/>
    <w:rsid w:val="00C76AFB"/>
    <w:rsid w:val="00C97217"/>
    <w:rsid w:val="00CC22B6"/>
    <w:rsid w:val="00CC6339"/>
    <w:rsid w:val="00CD2899"/>
    <w:rsid w:val="00CD30F9"/>
    <w:rsid w:val="00CD36CC"/>
    <w:rsid w:val="00CE1208"/>
    <w:rsid w:val="00D2674B"/>
    <w:rsid w:val="00D37B73"/>
    <w:rsid w:val="00D46750"/>
    <w:rsid w:val="00D76C03"/>
    <w:rsid w:val="00D85FF6"/>
    <w:rsid w:val="00D90638"/>
    <w:rsid w:val="00DA1F60"/>
    <w:rsid w:val="00DA5D8F"/>
    <w:rsid w:val="00DB2316"/>
    <w:rsid w:val="00DB7A8E"/>
    <w:rsid w:val="00DC321F"/>
    <w:rsid w:val="00DE5851"/>
    <w:rsid w:val="00DF55AC"/>
    <w:rsid w:val="00E11A22"/>
    <w:rsid w:val="00E27B3D"/>
    <w:rsid w:val="00E55CCB"/>
    <w:rsid w:val="00E6070F"/>
    <w:rsid w:val="00E757F8"/>
    <w:rsid w:val="00E83A21"/>
    <w:rsid w:val="00E95B45"/>
    <w:rsid w:val="00EA1D63"/>
    <w:rsid w:val="00EA4E00"/>
    <w:rsid w:val="00EB1B4E"/>
    <w:rsid w:val="00EB1D33"/>
    <w:rsid w:val="00EC294C"/>
    <w:rsid w:val="00EE30E5"/>
    <w:rsid w:val="00EE47F7"/>
    <w:rsid w:val="00EE5E50"/>
    <w:rsid w:val="00F10EBD"/>
    <w:rsid w:val="00F12A19"/>
    <w:rsid w:val="00F20069"/>
    <w:rsid w:val="00F353EB"/>
    <w:rsid w:val="00F35639"/>
    <w:rsid w:val="00F41C7F"/>
    <w:rsid w:val="00F43E17"/>
    <w:rsid w:val="00F57629"/>
    <w:rsid w:val="00FA254F"/>
    <w:rsid w:val="00FC5280"/>
    <w:rsid w:val="00FC6A73"/>
    <w:rsid w:val="00FD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8673"/>
    <o:shapelayout v:ext="edit">
      <o:idmap v:ext="edit" data="1"/>
    </o:shapelayout>
  </w:shapeDefaults>
  <w:decimalSymbol w:val="."/>
  <w:listSeparator w:val=","/>
  <w14:docId w14:val="293C2796"/>
  <w14:defaultImageDpi w14:val="0"/>
  <w15:docId w15:val="{13A8C14D-8191-4712-BA74-27745E976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6D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22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642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22F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AA28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6A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A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0553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39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20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iowa.zoom.us/j/99924876245?pwd=bGkycTJmVjF4YlUzSHVLZ0g0a2ppZz0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CB0069-FE42-4449-84D1-BC8582E8B4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9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llingworth, Liz</dc:creator>
  <cp:lastModifiedBy>Meisner, Marjorie A</cp:lastModifiedBy>
  <cp:revision>2</cp:revision>
  <cp:lastPrinted>2019-09-27T18:03:00Z</cp:lastPrinted>
  <dcterms:created xsi:type="dcterms:W3CDTF">2020-10-27T21:29:00Z</dcterms:created>
  <dcterms:modified xsi:type="dcterms:W3CDTF">2020-10-27T21:29:00Z</dcterms:modified>
</cp:coreProperties>
</file>